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07ECA" w14:textId="1232C520" w:rsidR="00A60C93" w:rsidRDefault="004C4285">
      <w:r>
        <w:t xml:space="preserve">Report Lab </w:t>
      </w:r>
      <w:r w:rsidR="00967EE1">
        <w:t>2</w:t>
      </w:r>
      <w:r>
        <w:t xml:space="preserve"> – Misha Tsysin, 0033922418</w:t>
      </w:r>
    </w:p>
    <w:p w14:paraId="117803E6" w14:textId="64BAD480" w:rsidR="004C4285" w:rsidRDefault="004C4285" w:rsidP="004C4285">
      <w:pPr>
        <w:pStyle w:val="Heading1"/>
      </w:pPr>
      <w:r>
        <w:t>F</w:t>
      </w:r>
      <w:r w:rsidR="003D7972">
        <w:t>IR</w:t>
      </w:r>
      <w:r>
        <w:t xml:space="preserve"> Low Pass Filter</w:t>
      </w:r>
    </w:p>
    <w:p w14:paraId="1B1F8F6F" w14:textId="3F5AD948" w:rsidR="007F34AF" w:rsidRDefault="007F34AF" w:rsidP="00C53A10">
      <w:pPr>
        <w:spacing w:after="0" w:line="285" w:lineRule="atLeast"/>
      </w:pPr>
    </w:p>
    <w:p w14:paraId="29D59F38" w14:textId="34DAA376" w:rsidR="00967EE1" w:rsidRDefault="00967EE1" w:rsidP="00C53A10">
      <w:pPr>
        <w:spacing w:after="0" w:line="285" w:lineRule="atLeast"/>
      </w:pPr>
      <w:r>
        <w:t>The grayscale image img04g.tif looks like:</w:t>
      </w:r>
    </w:p>
    <w:p w14:paraId="035C60D8" w14:textId="2372575C" w:rsidR="00967EE1" w:rsidRDefault="00967EE1" w:rsidP="00967EE1">
      <w:pPr>
        <w:spacing w:after="0" w:line="285" w:lineRule="atLeast"/>
        <w:jc w:val="center"/>
      </w:pPr>
      <w:r>
        <w:rPr>
          <w:noProof/>
        </w:rPr>
        <w:drawing>
          <wp:inline distT="0" distB="0" distL="0" distR="0" wp14:anchorId="6F330DC1" wp14:editId="5D8F877A">
            <wp:extent cx="4981575" cy="3740238"/>
            <wp:effectExtent l="0" t="0" r="0" b="0"/>
            <wp:docPr id="122699497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604" cy="3743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38F8A" w14:textId="18FDBA9C" w:rsidR="00967EE1" w:rsidRDefault="00967EE1" w:rsidP="00C53A10">
      <w:pPr>
        <w:spacing w:after="0" w:line="285" w:lineRule="atLeast"/>
      </w:pPr>
      <w:r>
        <w:t>The PSD plots are:</w:t>
      </w:r>
    </w:p>
    <w:p w14:paraId="0B49DEFD" w14:textId="4DA89CEC" w:rsidR="00967EE1" w:rsidRDefault="00967EE1" w:rsidP="00C53A10">
      <w:pPr>
        <w:spacing w:after="0" w:line="285" w:lineRule="atLeast"/>
      </w:pPr>
      <w:r>
        <w:t>For block size 64:</w:t>
      </w:r>
    </w:p>
    <w:p w14:paraId="7C930DBE" w14:textId="662E50E8" w:rsidR="00967EE1" w:rsidRDefault="00967EE1" w:rsidP="00967EE1">
      <w:pPr>
        <w:spacing w:after="0" w:line="285" w:lineRule="atLeast"/>
        <w:jc w:val="center"/>
      </w:pPr>
      <w:r>
        <w:rPr>
          <w:noProof/>
        </w:rPr>
        <w:drawing>
          <wp:inline distT="0" distB="0" distL="0" distR="0" wp14:anchorId="15C984A9" wp14:editId="3151CD3D">
            <wp:extent cx="4067175" cy="3053694"/>
            <wp:effectExtent l="0" t="0" r="0" b="0"/>
            <wp:docPr id="13939406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5217" cy="3059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EDAD7" w14:textId="0A1D654F" w:rsidR="00967EE1" w:rsidRDefault="00967EE1" w:rsidP="00967EE1">
      <w:r>
        <w:br w:type="page"/>
      </w:r>
      <w:r>
        <w:lastRenderedPageBreak/>
        <w:t>128:</w:t>
      </w:r>
    </w:p>
    <w:p w14:paraId="15B4CF51" w14:textId="7AC561F3" w:rsidR="00967EE1" w:rsidRDefault="00967EE1" w:rsidP="00967EE1">
      <w:pPr>
        <w:jc w:val="center"/>
      </w:pPr>
      <w:r>
        <w:rPr>
          <w:noProof/>
        </w:rPr>
        <w:drawing>
          <wp:inline distT="0" distB="0" distL="0" distR="0" wp14:anchorId="393BCC2E" wp14:editId="5F5A6B94">
            <wp:extent cx="4219575" cy="3168117"/>
            <wp:effectExtent l="0" t="0" r="0" b="0"/>
            <wp:docPr id="182821806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087" cy="317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C81CE" w14:textId="2835C07F" w:rsidR="00967EE1" w:rsidRDefault="00967EE1" w:rsidP="00967EE1">
      <w:r>
        <w:t>256:</w:t>
      </w:r>
    </w:p>
    <w:p w14:paraId="2E8EAE9F" w14:textId="6E8FA797" w:rsidR="00967EE1" w:rsidRDefault="00967EE1" w:rsidP="00967EE1">
      <w:pPr>
        <w:jc w:val="center"/>
      </w:pPr>
      <w:r>
        <w:rPr>
          <w:noProof/>
        </w:rPr>
        <w:drawing>
          <wp:inline distT="0" distB="0" distL="0" distR="0" wp14:anchorId="574F488B" wp14:editId="3F1D3729">
            <wp:extent cx="4076700" cy="3060845"/>
            <wp:effectExtent l="0" t="0" r="0" b="6350"/>
            <wp:docPr id="201286711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632" cy="3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AA4BE" w14:textId="56C8345F" w:rsidR="00967EE1" w:rsidRDefault="00967EE1" w:rsidP="00967EE1">
      <w:r>
        <w:t>We see that the PSD is still noisy no matter the size of the block.</w:t>
      </w:r>
    </w:p>
    <w:p w14:paraId="35B34CEA" w14:textId="3A9A7025" w:rsidR="00967EE1" w:rsidRDefault="00967EE1">
      <w:r>
        <w:br w:type="page"/>
      </w:r>
    </w:p>
    <w:p w14:paraId="51CD0BB0" w14:textId="22C348FB" w:rsidR="00967EE1" w:rsidRDefault="00967EE1" w:rsidP="00967EE1">
      <w:r>
        <w:lastRenderedPageBreak/>
        <w:t>The improved PSD estimate is a lot less noisy:</w:t>
      </w:r>
    </w:p>
    <w:p w14:paraId="280D0BED" w14:textId="69C5C994" w:rsidR="00967EE1" w:rsidRDefault="00967EE1" w:rsidP="00967EE1"/>
    <w:p w14:paraId="0C4A6883" w14:textId="77777777" w:rsidR="00967EE1" w:rsidRPr="00967EE1" w:rsidRDefault="00967EE1" w:rsidP="00967EE1"/>
    <w:sectPr w:rsidR="00967EE1" w:rsidRPr="00967E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MDWxMDQzsjQztjBX0lEKTi0uzszPAykwqgUALf0XqywAAAA="/>
  </w:docVars>
  <w:rsids>
    <w:rsidRoot w:val="00AC27C7"/>
    <w:rsid w:val="00026B1C"/>
    <w:rsid w:val="001C629A"/>
    <w:rsid w:val="00230CE3"/>
    <w:rsid w:val="0029414B"/>
    <w:rsid w:val="003D3A2A"/>
    <w:rsid w:val="003D7972"/>
    <w:rsid w:val="0041170B"/>
    <w:rsid w:val="004319ED"/>
    <w:rsid w:val="004A7737"/>
    <w:rsid w:val="004C4285"/>
    <w:rsid w:val="007F34AF"/>
    <w:rsid w:val="00967EE1"/>
    <w:rsid w:val="00A27537"/>
    <w:rsid w:val="00A3180F"/>
    <w:rsid w:val="00A60C93"/>
    <w:rsid w:val="00AC27C7"/>
    <w:rsid w:val="00C202D7"/>
    <w:rsid w:val="00C53A10"/>
    <w:rsid w:val="00CB4A72"/>
    <w:rsid w:val="00DF2066"/>
    <w:rsid w:val="00E44331"/>
    <w:rsid w:val="00E92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55EDF"/>
  <w15:chartTrackingRefBased/>
  <w15:docId w15:val="{F90C7854-80B5-4FC4-865F-05C310877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737"/>
  </w:style>
  <w:style w:type="paragraph" w:styleId="Heading1">
    <w:name w:val="heading 1"/>
    <w:basedOn w:val="Normal"/>
    <w:next w:val="Normal"/>
    <w:link w:val="Heading1Char"/>
    <w:uiPriority w:val="9"/>
    <w:qFormat/>
    <w:rsid w:val="00DF2066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2066"/>
    <w:rPr>
      <w:rFonts w:ascii="Times New Roman" w:eastAsiaTheme="majorEastAsia" w:hAnsi="Times New Roman" w:cstheme="majorBidi"/>
      <w:color w:val="000000" w:themeColor="text1"/>
      <w:sz w:val="32"/>
      <w:szCs w:val="32"/>
      <w:u w:val="single"/>
    </w:rPr>
  </w:style>
  <w:style w:type="character" w:styleId="PlaceholderText">
    <w:name w:val="Placeholder Text"/>
    <w:basedOn w:val="DefaultParagraphFont"/>
    <w:uiPriority w:val="99"/>
    <w:semiHidden/>
    <w:rsid w:val="004C4285"/>
    <w:rPr>
      <w:color w:val="666666"/>
    </w:rPr>
  </w:style>
  <w:style w:type="paragraph" w:customStyle="1" w:styleId="msonormal0">
    <w:name w:val="msonormal"/>
    <w:basedOn w:val="Normal"/>
    <w:rsid w:val="007F34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5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7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2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8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2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55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6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0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3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3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3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8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8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4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6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3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1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17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4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3</Pages>
  <Words>41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 Tsysin</dc:creator>
  <cp:keywords/>
  <dc:description/>
  <cp:lastModifiedBy>Misha Tsysin</cp:lastModifiedBy>
  <cp:revision>12</cp:revision>
  <dcterms:created xsi:type="dcterms:W3CDTF">2024-01-20T00:51:00Z</dcterms:created>
  <dcterms:modified xsi:type="dcterms:W3CDTF">2024-01-25T00:00:00Z</dcterms:modified>
</cp:coreProperties>
</file>